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E90F8" w14:textId="08107796" w:rsidR="00A32261" w:rsidRDefault="003B1829" w:rsidP="003B1829">
      <w:pPr>
        <w:pStyle w:val="a3"/>
      </w:pPr>
      <w:r>
        <w:t>上机</w:t>
      </w:r>
      <w:r w:rsidR="00EA21A7">
        <w:rPr>
          <w:rFonts w:hint="eastAsia"/>
        </w:rPr>
        <w:t>7</w:t>
      </w:r>
      <w:r w:rsidR="006E3A61">
        <w:rPr>
          <w:rFonts w:hint="eastAsia"/>
        </w:rPr>
        <w:t xml:space="preserve"> </w:t>
      </w:r>
      <w:r w:rsidR="00033B05">
        <w:rPr>
          <w:rFonts w:hint="eastAsia"/>
        </w:rPr>
        <w:t>jQuery</w:t>
      </w:r>
      <w:r w:rsidR="00033B05">
        <w:rPr>
          <w:rFonts w:hint="eastAsia"/>
        </w:rPr>
        <w:t>应用</w:t>
      </w:r>
    </w:p>
    <w:p w14:paraId="710B3F34" w14:textId="1E6A75B3" w:rsidR="007838E4" w:rsidRDefault="00033B05" w:rsidP="00E85104">
      <w:r>
        <w:rPr>
          <w:rFonts w:hint="eastAsia"/>
        </w:rPr>
        <w:t>利用</w:t>
      </w:r>
      <w:r>
        <w:rPr>
          <w:rFonts w:hint="eastAsia"/>
        </w:rPr>
        <w:t>jQuery</w:t>
      </w:r>
      <w:r>
        <w:rPr>
          <w:rFonts w:hint="eastAsia"/>
        </w:rPr>
        <w:t>实现一个图片</w:t>
      </w:r>
      <w:r w:rsidR="007838E4">
        <w:rPr>
          <w:rFonts w:hint="eastAsia"/>
        </w:rPr>
        <w:t>抽奖</w:t>
      </w:r>
      <w:r>
        <w:rPr>
          <w:rFonts w:hint="eastAsia"/>
        </w:rPr>
        <w:t>效果</w:t>
      </w:r>
      <w:r w:rsidR="007838E4">
        <w:rPr>
          <w:rFonts w:hint="eastAsia"/>
        </w:rPr>
        <w:t>，</w:t>
      </w:r>
      <w:r w:rsidR="004D5A18">
        <w:rPr>
          <w:rFonts w:hint="eastAsia"/>
        </w:rPr>
        <w:t>通过点击停止，</w:t>
      </w:r>
      <w:r w:rsidR="00ED53A0">
        <w:rPr>
          <w:rFonts w:hint="eastAsia"/>
        </w:rPr>
        <w:t>从</w:t>
      </w:r>
      <w:r w:rsidR="004D5A18">
        <w:rPr>
          <w:rFonts w:hint="eastAsia"/>
        </w:rPr>
        <w:t>轮流播放的</w:t>
      </w:r>
      <w:r w:rsidR="00ED53A0">
        <w:rPr>
          <w:rFonts w:hint="eastAsia"/>
        </w:rPr>
        <w:t>图片集中</w:t>
      </w:r>
      <w:r w:rsidR="004D5A18">
        <w:rPr>
          <w:rFonts w:hint="eastAsia"/>
        </w:rPr>
        <w:t>获取一</w:t>
      </w:r>
      <w:r w:rsidR="00ED53A0">
        <w:rPr>
          <w:rFonts w:hint="eastAsia"/>
        </w:rPr>
        <w:t>张图片放大显示出来。</w:t>
      </w:r>
      <w:r w:rsidR="007838E4">
        <w:rPr>
          <w:rFonts w:hint="eastAsia"/>
        </w:rPr>
        <w:t>页面结构如下图</w:t>
      </w:r>
      <w:r w:rsidR="004B0C7D">
        <w:rPr>
          <w:rFonts w:hint="eastAsia"/>
        </w:rPr>
        <w:t>：</w:t>
      </w:r>
    </w:p>
    <w:p w14:paraId="59C937AF" w14:textId="1FF663EE" w:rsidR="007838E4" w:rsidRPr="007838E4" w:rsidRDefault="007838E4" w:rsidP="00E85104">
      <w:pPr>
        <w:rPr>
          <w:rFonts w:hint="eastAsia"/>
        </w:rPr>
      </w:pPr>
      <w:r>
        <w:rPr>
          <w:noProof/>
        </w:rPr>
        <w:drawing>
          <wp:inline distT="0" distB="0" distL="0" distR="0" wp14:anchorId="4A6453D0" wp14:editId="1F1B1172">
            <wp:extent cx="5274310" cy="230124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89611" w14:textId="7CB78259" w:rsidR="007838E4" w:rsidRDefault="004D5A18" w:rsidP="00E85104">
      <w:r>
        <w:rPr>
          <w:rFonts w:hint="eastAsia"/>
        </w:rPr>
        <w:t>具体</w:t>
      </w:r>
      <w:r w:rsidR="007838E4">
        <w:rPr>
          <w:rFonts w:hint="eastAsia"/>
        </w:rPr>
        <w:t>功能：</w:t>
      </w:r>
    </w:p>
    <w:p w14:paraId="3025CF12" w14:textId="7B2D7D26" w:rsidR="007838E4" w:rsidRDefault="004B0C7D" w:rsidP="00E85104">
      <w:r>
        <w:rPr>
          <w:rFonts w:hint="eastAsia"/>
        </w:rPr>
        <w:t>1</w:t>
      </w:r>
      <w:r>
        <w:rPr>
          <w:rFonts w:hint="eastAsia"/>
        </w:rPr>
        <w:t>、</w:t>
      </w:r>
      <w:r w:rsidR="007838E4">
        <w:rPr>
          <w:rFonts w:hint="eastAsia"/>
        </w:rPr>
        <w:t>点击“点击开始”按钮，</w:t>
      </w:r>
      <w:r w:rsidR="00756C44">
        <w:rPr>
          <w:rFonts w:hint="eastAsia"/>
        </w:rPr>
        <w:t>几张图片</w:t>
      </w:r>
      <w:r w:rsidR="007838E4">
        <w:rPr>
          <w:rFonts w:hint="eastAsia"/>
        </w:rPr>
        <w:t>快速</w:t>
      </w:r>
      <w:r w:rsidR="00756C44">
        <w:rPr>
          <w:rFonts w:hint="eastAsia"/>
        </w:rPr>
        <w:t>轮流</w:t>
      </w:r>
      <w:r w:rsidR="00ED53A0">
        <w:rPr>
          <w:rFonts w:hint="eastAsia"/>
        </w:rPr>
        <w:t>显示</w:t>
      </w:r>
      <w:r w:rsidR="007838E4">
        <w:rPr>
          <w:rFonts w:hint="eastAsia"/>
        </w:rPr>
        <w:t>在左上角的小图片框里</w:t>
      </w:r>
      <w:r>
        <w:rPr>
          <w:rFonts w:hint="eastAsia"/>
        </w:rPr>
        <w:t>；</w:t>
      </w:r>
    </w:p>
    <w:p w14:paraId="2F3C5C1C" w14:textId="77777777" w:rsidR="004D5A18" w:rsidRDefault="004B0C7D" w:rsidP="00ED53A0">
      <w:pPr>
        <w:tabs>
          <w:tab w:val="left" w:pos="6144"/>
        </w:tabs>
      </w:pPr>
      <w:r>
        <w:rPr>
          <w:rFonts w:hint="eastAsia"/>
        </w:rPr>
        <w:t>2</w:t>
      </w:r>
      <w:r>
        <w:rPr>
          <w:rFonts w:hint="eastAsia"/>
        </w:rPr>
        <w:t>、点击</w:t>
      </w:r>
      <w:r w:rsidR="007838E4">
        <w:rPr>
          <w:rFonts w:hint="eastAsia"/>
        </w:rPr>
        <w:t>“点击停止”按钮，小图片框里的图片</w:t>
      </w:r>
      <w:r w:rsidR="00ED53A0">
        <w:rPr>
          <w:rFonts w:hint="eastAsia"/>
        </w:rPr>
        <w:t>停止轮</w:t>
      </w:r>
      <w:r w:rsidR="004D5A18">
        <w:rPr>
          <w:rFonts w:hint="eastAsia"/>
        </w:rPr>
        <w:t>播</w:t>
      </w:r>
      <w:r w:rsidR="00ED53A0">
        <w:rPr>
          <w:rFonts w:hint="eastAsia"/>
        </w:rPr>
        <w:t>，并将当前图片显示到大图片框里。</w:t>
      </w:r>
    </w:p>
    <w:p w14:paraId="4D492B2E" w14:textId="7CD9EEB1" w:rsidR="006843CB" w:rsidRPr="00ED53A0" w:rsidRDefault="004D5A18" w:rsidP="004D5A18">
      <w:pPr>
        <w:tabs>
          <w:tab w:val="left" w:pos="6144"/>
        </w:tabs>
      </w:pPr>
      <w:r>
        <w:t>3</w:t>
      </w:r>
      <w:r>
        <w:rPr>
          <w:rFonts w:hint="eastAsia"/>
        </w:rPr>
        <w:t>、</w:t>
      </w:r>
      <w:r w:rsidR="00ED53A0">
        <w:t xml:space="preserve"> </w:t>
      </w:r>
      <w:r>
        <w:rPr>
          <w:rFonts w:hint="eastAsia"/>
        </w:rPr>
        <w:t>“点击开始”</w:t>
      </w:r>
      <w:r>
        <w:rPr>
          <w:rFonts w:hint="eastAsia"/>
        </w:rPr>
        <w:t>和</w:t>
      </w:r>
      <w:r>
        <w:rPr>
          <w:rFonts w:hint="eastAsia"/>
        </w:rPr>
        <w:t>“点击</w:t>
      </w:r>
      <w:r>
        <w:rPr>
          <w:rFonts w:hint="eastAsia"/>
        </w:rPr>
        <w:t>停止</w:t>
      </w:r>
      <w:r>
        <w:rPr>
          <w:rFonts w:hint="eastAsia"/>
        </w:rPr>
        <w:t>”</w:t>
      </w:r>
      <w:r>
        <w:rPr>
          <w:rFonts w:hint="eastAsia"/>
        </w:rPr>
        <w:t>两个按钮同一时间只有一个是</w:t>
      </w:r>
      <w:r>
        <w:rPr>
          <w:rFonts w:hint="eastAsia"/>
        </w:rPr>
        <w:t>enabled</w:t>
      </w:r>
      <w:r>
        <w:rPr>
          <w:rFonts w:hint="eastAsia"/>
        </w:rPr>
        <w:t>，另一个是</w:t>
      </w:r>
      <w:r>
        <w:rPr>
          <w:rFonts w:hint="eastAsia"/>
        </w:rPr>
        <w:t>disabled</w:t>
      </w:r>
    </w:p>
    <w:p w14:paraId="6908E68F" w14:textId="4FA6ED5E" w:rsidR="004B0C7D" w:rsidRPr="00756C44" w:rsidRDefault="004B0C7D" w:rsidP="004D5A18">
      <w:pPr>
        <w:rPr>
          <w:rFonts w:hint="eastAsia"/>
        </w:rPr>
      </w:pPr>
    </w:p>
    <w:sectPr w:rsidR="004B0C7D" w:rsidRPr="00756C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7B23D" w14:textId="77777777" w:rsidR="00004555" w:rsidRDefault="00004555" w:rsidP="00772D78">
      <w:r>
        <w:separator/>
      </w:r>
    </w:p>
  </w:endnote>
  <w:endnote w:type="continuationSeparator" w:id="0">
    <w:p w14:paraId="53F70952" w14:textId="77777777" w:rsidR="00004555" w:rsidRDefault="00004555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500AE" w14:textId="77777777" w:rsidR="00004555" w:rsidRDefault="00004555" w:rsidP="00772D78">
      <w:r>
        <w:separator/>
      </w:r>
    </w:p>
  </w:footnote>
  <w:footnote w:type="continuationSeparator" w:id="0">
    <w:p w14:paraId="7C3F3DB9" w14:textId="77777777" w:rsidR="00004555" w:rsidRDefault="00004555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42A"/>
    <w:multiLevelType w:val="hybridMultilevel"/>
    <w:tmpl w:val="3496B7F8"/>
    <w:lvl w:ilvl="0" w:tplc="D0EED7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rQUAvhinKCwAAAA="/>
  </w:docVars>
  <w:rsids>
    <w:rsidRoot w:val="003B1829"/>
    <w:rsid w:val="00004555"/>
    <w:rsid w:val="00024F75"/>
    <w:rsid w:val="00033B05"/>
    <w:rsid w:val="00043D9E"/>
    <w:rsid w:val="000C36E1"/>
    <w:rsid w:val="00123D4C"/>
    <w:rsid w:val="001B13C5"/>
    <w:rsid w:val="001C0FC6"/>
    <w:rsid w:val="002057A5"/>
    <w:rsid w:val="00230668"/>
    <w:rsid w:val="00263654"/>
    <w:rsid w:val="002900C6"/>
    <w:rsid w:val="002A3B56"/>
    <w:rsid w:val="002B3EF1"/>
    <w:rsid w:val="002F55F6"/>
    <w:rsid w:val="002F6101"/>
    <w:rsid w:val="00310F83"/>
    <w:rsid w:val="003A147D"/>
    <w:rsid w:val="003B1829"/>
    <w:rsid w:val="003C1280"/>
    <w:rsid w:val="003D1AC8"/>
    <w:rsid w:val="004B0C7D"/>
    <w:rsid w:val="004D4705"/>
    <w:rsid w:val="004D5A18"/>
    <w:rsid w:val="004E16D8"/>
    <w:rsid w:val="005C5A8D"/>
    <w:rsid w:val="005E2B1C"/>
    <w:rsid w:val="006471CD"/>
    <w:rsid w:val="006843CB"/>
    <w:rsid w:val="006C1E1F"/>
    <w:rsid w:val="006C4453"/>
    <w:rsid w:val="006E3A61"/>
    <w:rsid w:val="00745A25"/>
    <w:rsid w:val="00756C44"/>
    <w:rsid w:val="00772D78"/>
    <w:rsid w:val="007838E4"/>
    <w:rsid w:val="007960C9"/>
    <w:rsid w:val="007C5002"/>
    <w:rsid w:val="007C6CD3"/>
    <w:rsid w:val="0086736A"/>
    <w:rsid w:val="00940871"/>
    <w:rsid w:val="00976FAE"/>
    <w:rsid w:val="009C35AB"/>
    <w:rsid w:val="009F4FA1"/>
    <w:rsid w:val="00A03041"/>
    <w:rsid w:val="00A21ABB"/>
    <w:rsid w:val="00A32261"/>
    <w:rsid w:val="00A33477"/>
    <w:rsid w:val="00A510E3"/>
    <w:rsid w:val="00A5475B"/>
    <w:rsid w:val="00A7388C"/>
    <w:rsid w:val="00A81018"/>
    <w:rsid w:val="00A83E9B"/>
    <w:rsid w:val="00A9385E"/>
    <w:rsid w:val="00B213D7"/>
    <w:rsid w:val="00BF322D"/>
    <w:rsid w:val="00CD40BB"/>
    <w:rsid w:val="00D53812"/>
    <w:rsid w:val="00E037DB"/>
    <w:rsid w:val="00E35613"/>
    <w:rsid w:val="00E408C4"/>
    <w:rsid w:val="00E4554D"/>
    <w:rsid w:val="00E85104"/>
    <w:rsid w:val="00EA21A7"/>
    <w:rsid w:val="00ED53A0"/>
    <w:rsid w:val="00F50926"/>
    <w:rsid w:val="00FA1177"/>
    <w:rsid w:val="00FA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51F06"/>
  <w15:docId w15:val="{DA549663-A862-4277-8393-C8CC66D8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51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0</Words>
  <Characters>177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26</cp:revision>
  <dcterms:created xsi:type="dcterms:W3CDTF">2018-11-06T01:22:00Z</dcterms:created>
  <dcterms:modified xsi:type="dcterms:W3CDTF">2023-11-1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